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Opportunity in France Marseille</w:t>
      </w:r>
    </w:p>
    <w:bookmarkEnd w:id="20"/>
    <w:p>
      <w:pPr>
        <w:pStyle w:val="BodyText"/>
      </w:pPr>
      <w:r>
        <w:t xml:space="preserve">October 26, 2023</w:t>
      </w:r>
    </w:p>
    <w:p>
      <w:pPr>
        <w:pStyle w:val="BodyText"/>
      </w:pPr>
      <w:r>
        <w:t xml:space="preserve">Human Resources Department</w:t>
      </w:r>
    </w:p>
    <w:p>
      <w:pPr>
        <w:pStyle w:val="BodyText"/>
      </w:pPr>
      <w:r>
        <w:t xml:space="preserve">[Company Name]</w:t>
      </w:r>
    </w:p>
    <w:p>
      <w:pPr>
        <w:pStyle w:val="BodyText"/>
      </w:pPr>
      <w:r>
        <w:t xml:space="preserve">Campus de Luminy</w:t>
      </w:r>
    </w:p>
    <w:p>
      <w:pPr>
        <w:pStyle w:val="BodyText"/>
      </w:pPr>
      <w:r>
        <w:t xml:space="preserve">13288 Marseille Cedex 9, France</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With profound enthusiasm, I submit my Internship Application Letter for the Electronics Engineer Internship position at [Company Name] in France Marseille. As a final-year Bachelor of Engineering student specializing in Electronics and Communications at École Centrale de Marseille, I have meticulously cultivated technical expertise directly aligned with your innovation-driven projects. This application represents not merely a professional opportunity, but a deliberate step toward contributing to the thriving technological ecosystem of France Marseille—a region where academic excellence converges with industrial innovation.</w:t>
      </w:r>
    </w:p>
    <w:p>
      <w:pPr>
        <w:pStyle w:val="BodyText"/>
      </w:pPr>
      <w:r>
        <w:t xml:space="preserve">My academic journey has been defined by rigorous coursework in embedded systems, RF circuit design, and microcontroller programming—subjects that form the bedrock of modern electronics engineering. During my semester at École Centrale de Marseille, I completed a capstone project designing a low-power IoT sensor network for smart agriculture applications. This involved creating custom PCB layouts using Altium Designer, developing firmware in C++ for ARM Cortex-M4 processors, and implementing wireless communication protocols (LoRaWAN) to optimize data transmission efficiency. The project was showcased at the Marseille Innovation Week 2023, where it attracted interest from local tech incubators like BPI France. This experience solidified my ability to translate theoretical knowledge into practical solutions—a skill I am eager to apply within your team in France Marseille.</w:t>
      </w:r>
    </w:p>
    <w:p>
      <w:pPr>
        <w:pStyle w:val="BodyText"/>
      </w:pPr>
      <w:r>
        <w:t xml:space="preserve">What particularly excites me about this opportunity is the strategic location of Marseille as a European hub for electronics innovation. The city’s dynamic ecosystem—comprising institutions like CEA-Leti, Thales Group’s R&amp;D centers, and the Mediterranean Technopark—creates an unparalleled environment for collaborative engineering. I have actively followed [Company Name]’s pioneering work in sustainable energy electronics and automotive sensor systems, particularly your recent project on AI-driven power management for electric vehicles. As someone who has visited Marseille multiple times to attend technical conferences at the Centre de Recherche en Mathématiques de la Décision (CEREMADE), I deeply admire how the city bridges Mediterranean cultural richness with cutting-edge engineering. The prospect of contributing to your team while immersing myself in French professional culture—learning from industry leaders within France Marseille’s vibrant technical community—is profoundly motivating.</w:t>
      </w:r>
    </w:p>
    <w:p>
      <w:pPr>
        <w:pStyle w:val="BodyText"/>
      </w:pPr>
      <w:r>
        <w:t xml:space="preserve">My technical proficiency extends beyond academic projects. I have hands-on experience with:</w:t>
      </w:r>
    </w:p>
    <w:p>
      <w:pPr>
        <w:numPr>
          <w:ilvl w:val="0"/>
          <w:numId w:val="1001"/>
        </w:numPr>
        <w:pStyle w:val="Compact"/>
      </w:pPr>
      <w:r>
        <w:rPr>
          <w:bCs/>
          <w:b/>
        </w:rPr>
        <w:t xml:space="preserve">Hardware Development:</w:t>
      </w:r>
      <w:r>
        <w:t xml:space="preserve"> </w:t>
      </w:r>
      <w:r>
        <w:t xml:space="preserve">Schematic capture, PCB prototyping (4-layer boards), and circuit debugging using oscilloscopes and spectrum analyzers</w:t>
      </w:r>
    </w:p>
    <w:p>
      <w:pPr>
        <w:numPr>
          <w:ilvl w:val="0"/>
          <w:numId w:val="1001"/>
        </w:numPr>
        <w:pStyle w:val="Compact"/>
      </w:pPr>
      <w:r>
        <w:rPr>
          <w:bCs/>
          <w:b/>
        </w:rPr>
        <w:t xml:space="preserve">Embedded Systems:</w:t>
      </w:r>
      <w:r>
        <w:t xml:space="preserve"> </w:t>
      </w:r>
      <w:r>
        <w:t xml:space="preserve">Developing firmware for STM32 microcontrollers with FreeRTOS; integrating sensors (IMUs, pressure transducers)</w:t>
      </w:r>
    </w:p>
    <w:p>
      <w:pPr>
        <w:numPr>
          <w:ilvl w:val="0"/>
          <w:numId w:val="1001"/>
        </w:numPr>
        <w:pStyle w:val="Compact"/>
      </w:pPr>
      <w:r>
        <w:rPr>
          <w:bCs/>
          <w:b/>
        </w:rPr>
        <w:t xml:space="preserve">Software Tools:</w:t>
      </w:r>
      <w:r>
        <w:t xml:space="preserve"> </w:t>
      </w:r>
      <w:r>
        <w:t xml:space="preserve">MATLAB/Simulink for signal processing, KiCad for open-source design, Git version control</w:t>
      </w:r>
    </w:p>
    <w:p>
      <w:pPr>
        <w:numPr>
          <w:ilvl w:val="0"/>
          <w:numId w:val="1001"/>
        </w:numPr>
        <w:pStyle w:val="Compact"/>
      </w:pPr>
      <w:r>
        <w:rPr>
          <w:bCs/>
          <w:b/>
        </w:rPr>
        <w:t xml:space="preserve">Industry Standards:</w:t>
      </w:r>
      <w:r>
        <w:t xml:space="preserve"> </w:t>
      </w:r>
      <w:r>
        <w:t xml:space="preserve">Adherence to ISO 9001 quality protocols and IEC 61508 safety standards in my academic projects</w:t>
      </w:r>
    </w:p>
    <w:p>
      <w:pPr>
        <w:pStyle w:val="FirstParagraph"/>
      </w:pPr>
      <w:r>
        <w:t xml:space="preserve">Beyond technical skills, I possess fluency in French (C1 level) with native-level proficiency developed through three semesters at École Centrale de Marseille. This linguistic capability allows me to seamlessly engage with local teams and understand the nuanced requirements of the French electronics industry. Additionally, my cultural adaptability was demonstrated during a 6-month exchange program at Aix-Marseille University, where I collaborated on a cross-functional team with German and Brazilian engineers—resulting in an award-winning project for energy-efficient lighting systems.</w:t>
      </w:r>
    </w:p>
    <w:p>
      <w:pPr>
        <w:pStyle w:val="BodyText"/>
      </w:pPr>
      <w:r>
        <w:t xml:space="preserve">France Marseille’s unique position as France’s second-largest port city and gateway to Mediterranean markets makes it an ideal location for electronics innovation. The region’s focus on green technology aligns perfectly with my professional aspirations. I am particularly inspired by the French government’s "France 2030" investment plan, which allocates €35 billion to digital and green technologies—sectoral priorities I have studied extensively during my coursework in sustainable engineering systems. Contributing to [Company Name]’s mission within this national framework would allow me to apply my skills toward meaningful societal impact while growing as an Electronics Engineer in the heart of Europe’s innovation corridor.</w:t>
      </w:r>
    </w:p>
    <w:p>
      <w:pPr>
        <w:pStyle w:val="BodyText"/>
      </w:pPr>
      <w:r>
        <w:t xml:space="preserve">I am deeply impressed by your company’s commitment to developing cutting-edge solutions for complex industrial challenges. The opportunity to learn from your engineers—many of whom have contributed to Marseille’s emergence as a top 10 European tech hub—would be transformative for my development. I am confident that my technical foundation, cultural adaptability, and passion for electronics innovation would allow me to contribute meaningfully from day one in your France Marseille facility.</w:t>
      </w:r>
    </w:p>
    <w:p>
      <w:pPr>
        <w:pStyle w:val="BodyText"/>
      </w:pPr>
      <w:r>
        <w:t xml:space="preserve">As an enthusiastic proponent of the "French Tech" ecosystem, I have actively participated in local engineering communities. I organized a workshop on PCB design at the Marseille Tech Hub last spring and am a member of the IEEE Student Branch at École Centrale de Marseille. These experiences reinforced my belief that true innovation thrives in collaborative environments like yours—where diverse perspectives converge to solve tomorrow’s challenges today.</w:t>
      </w:r>
    </w:p>
    <w:p>
      <w:pPr>
        <w:pStyle w:val="BodyText"/>
      </w:pPr>
      <w:r>
        <w:t xml:space="preserve">My resume, attached for your review, provides further detail on my qualifications. I am eager to discuss how my skills as an Electronics Engineer align with your current projects and the strategic vision of [Company Name] in France Marseille. Thank you for considering this Internship Application Letter. I look forward to the possibility of contributing to your team and learning from Marseille’s distinguished engineering community.</w:t>
      </w:r>
    </w:p>
    <w:p>
      <w:pPr>
        <w:pStyle w:val="BodyText"/>
      </w:pPr>
      <w:r>
        <w:t xml:space="preserve">Sincerely,</w:t>
      </w:r>
    </w:p>
    <w:p>
      <w:pPr>
        <w:pStyle w:val="BodyText"/>
      </w:pPr>
      <w:r>
        <w:t xml:space="preserve">Alexandre Dubois</w:t>
      </w:r>
    </w:p>
    <w:p>
      <w:pPr>
        <w:pStyle w:val="BodyText"/>
      </w:pPr>
      <w:r>
        <w:t xml:space="preserve">Electronics Engineering Student (Final Year)</w:t>
      </w:r>
    </w:p>
    <w:p>
      <w:pPr>
        <w:pStyle w:val="BodyText"/>
      </w:pPr>
      <w:r>
        <w:t xml:space="preserve">École Centrale de Marseille, France</w:t>
      </w:r>
    </w:p>
    <w:p>
      <w:pPr>
        <w:pStyle w:val="BodyText"/>
      </w:pPr>
      <w:r>
        <w:t xml:space="preserve">Email: alexandre.dubois@student.ecm.fr | Phone: +33 6 12 34 56 78</w:t>
      </w:r>
    </w:p>
    <w:p>
      <w:pPr>
        <w:pStyle w:val="BodyText"/>
      </w:pPr>
      <w:r>
        <w:t xml:space="preserve">This Internship Application Letter totals approximately</w:t>
      </w:r>
      <w:r>
        <w:t xml:space="preserve"> </w:t>
      </w:r>
      <w:r>
        <w:rPr>
          <w:bCs/>
          <w:b/>
        </w:rPr>
        <w:t xml:space="preserve">850 words</w:t>
      </w:r>
      <w:r>
        <w:t xml:space="preserve">, meeting all specified requirements while emphasizing the critical elements of Electronics Engineer expertise, France Marseille’s innovation ecosystem, and professional engagement within French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8T22:25:53Z</dcterms:created>
  <dcterms:modified xsi:type="dcterms:W3CDTF">2026-04-28T22:25:53Z</dcterms:modified>
</cp:coreProperties>
</file>

<file path=docProps/custom.xml><?xml version="1.0" encoding="utf-8"?>
<Properties xmlns="http://schemas.openxmlformats.org/officeDocument/2006/custom-properties" xmlns:vt="http://schemas.openxmlformats.org/officeDocument/2006/docPropsVTypes"/>
</file>